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47267" w14:textId="77777777" w:rsidR="00F57CCE" w:rsidRPr="00477547" w:rsidRDefault="00F57CCE" w:rsidP="00F57CCE">
      <w:pPr>
        <w:spacing w:after="0"/>
        <w:jc w:val="right"/>
      </w:pPr>
      <w:r w:rsidRPr="00477547">
        <w:rPr>
          <w:noProof/>
        </w:rPr>
        <w:drawing>
          <wp:anchor distT="0" distB="0" distL="114300" distR="114300" simplePos="0" relativeHeight="251659264" behindDoc="0" locked="0" layoutInCell="1" allowOverlap="1" wp14:anchorId="59AB4723" wp14:editId="1AD4EA4D">
            <wp:simplePos x="0" y="0"/>
            <wp:positionH relativeFrom="column">
              <wp:posOffset>-561975</wp:posOffset>
            </wp:positionH>
            <wp:positionV relativeFrom="paragraph">
              <wp:posOffset>-638175</wp:posOffset>
            </wp:positionV>
            <wp:extent cx="3190875" cy="828675"/>
            <wp:effectExtent l="0" t="0" r="9525" b="9525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77547">
        <w:t>CSC 235, Introduction to Linux &amp;</w:t>
      </w:r>
    </w:p>
    <w:p w14:paraId="0ED5E098" w14:textId="77777777" w:rsidR="00F57CCE" w:rsidRPr="00477547" w:rsidRDefault="00F57CCE" w:rsidP="00F57CCE">
      <w:pPr>
        <w:spacing w:after="0"/>
        <w:jc w:val="right"/>
      </w:pPr>
      <w:r w:rsidRPr="00477547">
        <w:t>Linux Administration</w:t>
      </w:r>
    </w:p>
    <w:p w14:paraId="3E15CE68" w14:textId="77777777" w:rsidR="00F57CCE" w:rsidRPr="00477547" w:rsidRDefault="00F57CCE" w:rsidP="00F57CCE">
      <w:pPr>
        <w:spacing w:after="0"/>
        <w:jc w:val="right"/>
      </w:pPr>
      <w:r w:rsidRPr="00477547">
        <w:t>Fall 2023</w:t>
      </w:r>
    </w:p>
    <w:p w14:paraId="659C458B" w14:textId="702AA102" w:rsidR="00F57CCE" w:rsidRPr="00477547" w:rsidRDefault="00F57CCE" w:rsidP="00F57CCE">
      <w:pPr>
        <w:spacing w:before="240"/>
        <w:rPr>
          <w:b/>
          <w:sz w:val="28"/>
          <w:szCs w:val="24"/>
        </w:rPr>
      </w:pPr>
      <w:r w:rsidRPr="00477547">
        <w:rPr>
          <w:b/>
          <w:sz w:val="28"/>
          <w:szCs w:val="24"/>
        </w:rPr>
        <w:t>Assignment #</w:t>
      </w:r>
      <w:r w:rsidR="00A83DE9">
        <w:rPr>
          <w:b/>
          <w:sz w:val="28"/>
          <w:szCs w:val="24"/>
        </w:rPr>
        <w:t>4</w:t>
      </w:r>
      <w:r w:rsidRPr="00477547">
        <w:rPr>
          <w:b/>
          <w:sz w:val="28"/>
          <w:szCs w:val="24"/>
        </w:rPr>
        <w:t xml:space="preserve">:  </w:t>
      </w:r>
      <w:r w:rsidR="00A83DE9">
        <w:rPr>
          <w:b/>
          <w:sz w:val="28"/>
          <w:szCs w:val="24"/>
        </w:rPr>
        <w:t>System Configuration and Hardware Information</w:t>
      </w:r>
    </w:p>
    <w:p w14:paraId="3724D690" w14:textId="7F573E2D" w:rsidR="00F57CCE" w:rsidRPr="00477547" w:rsidRDefault="00F57CCE" w:rsidP="00F57CCE">
      <w:pPr>
        <w:pBdr>
          <w:bottom w:val="single" w:sz="4" w:space="1" w:color="auto"/>
        </w:pBdr>
        <w:spacing w:before="240"/>
        <w:rPr>
          <w:b/>
          <w:color w:val="C00000"/>
        </w:rPr>
      </w:pPr>
      <w:r w:rsidRPr="00477547">
        <w:rPr>
          <w:b/>
          <w:color w:val="C00000"/>
        </w:rPr>
        <w:t xml:space="preserve">Due:  Sunday, September </w:t>
      </w:r>
      <w:r w:rsidR="00A83DE9">
        <w:rPr>
          <w:b/>
          <w:color w:val="C00000"/>
        </w:rPr>
        <w:t>24</w:t>
      </w:r>
      <w:r w:rsidRPr="00477547">
        <w:rPr>
          <w:b/>
          <w:color w:val="C00000"/>
        </w:rPr>
        <w:t>, 2023 (NLT 23:59)</w:t>
      </w:r>
    </w:p>
    <w:p w14:paraId="1639ECEE" w14:textId="77777777" w:rsidR="00F40B43" w:rsidRPr="002073A1" w:rsidRDefault="00F40B43" w:rsidP="00F40B43">
      <w:pPr>
        <w:pStyle w:val="ListParagraph"/>
        <w:spacing w:before="240"/>
        <w:ind w:left="0"/>
        <w:rPr>
          <w:b/>
          <w:bCs/>
        </w:rPr>
      </w:pPr>
      <w:r w:rsidRPr="002073A1">
        <w:rPr>
          <w:b/>
          <w:bCs/>
        </w:rPr>
        <w:t>Instructions:</w:t>
      </w:r>
    </w:p>
    <w:p w14:paraId="47432DF1" w14:textId="77777777" w:rsidR="00F40B43" w:rsidRDefault="00F40B43" w:rsidP="00F40B43">
      <w:pPr>
        <w:pStyle w:val="ListParagraph"/>
        <w:numPr>
          <w:ilvl w:val="0"/>
          <w:numId w:val="3"/>
        </w:numPr>
        <w:spacing w:before="120" w:after="0"/>
        <w:ind w:left="360"/>
      </w:pPr>
      <w:r>
        <w:t>Insert your answers into this document (</w:t>
      </w:r>
      <w:r w:rsidRPr="002073A1">
        <w:rPr>
          <w:i/>
          <w:iCs/>
        </w:rPr>
        <w:t>text and screenshots</w:t>
      </w:r>
      <w:r>
        <w:t>)</w:t>
      </w:r>
    </w:p>
    <w:p w14:paraId="77465B54" w14:textId="77777777" w:rsidR="00F40B43" w:rsidRDefault="00F40B43" w:rsidP="00F40B43">
      <w:pPr>
        <w:pStyle w:val="ListParagraph"/>
        <w:numPr>
          <w:ilvl w:val="0"/>
          <w:numId w:val="3"/>
        </w:numPr>
        <w:spacing w:before="120" w:after="0"/>
        <w:ind w:left="360"/>
      </w:pPr>
      <w:r>
        <w:t>Highlight your answers in green (</w:t>
      </w:r>
      <w:r w:rsidRPr="002073A1">
        <w:rPr>
          <w:i/>
          <w:iCs/>
        </w:rPr>
        <w:t>text only</w:t>
      </w:r>
      <w:r>
        <w:t>)</w:t>
      </w:r>
    </w:p>
    <w:p w14:paraId="612A8B1E" w14:textId="77777777" w:rsidR="00F40B43" w:rsidRDefault="00F40B43" w:rsidP="00F40B43">
      <w:pPr>
        <w:pStyle w:val="ListParagraph"/>
        <w:numPr>
          <w:ilvl w:val="0"/>
          <w:numId w:val="3"/>
        </w:numPr>
        <w:spacing w:before="120" w:after="0"/>
        <w:ind w:left="360"/>
      </w:pPr>
      <w:r>
        <w:t>When finished, rename the document (</w:t>
      </w:r>
      <w:r w:rsidRPr="002073A1">
        <w:rPr>
          <w:i/>
          <w:iCs/>
        </w:rPr>
        <w:t>please use the naming convention below</w:t>
      </w:r>
      <w:r>
        <w:t xml:space="preserve">) </w:t>
      </w:r>
    </w:p>
    <w:p w14:paraId="3827E36D" w14:textId="77777777" w:rsidR="00F40B43" w:rsidRDefault="00F40B43" w:rsidP="00F40B43">
      <w:pPr>
        <w:pStyle w:val="ListParagraph"/>
        <w:numPr>
          <w:ilvl w:val="0"/>
          <w:numId w:val="3"/>
        </w:numPr>
        <w:spacing w:before="120" w:after="0"/>
        <w:ind w:left="360"/>
      </w:pPr>
      <w:r>
        <w:t xml:space="preserve">Upload the renamed document to the Moodle </w:t>
      </w:r>
      <w:proofErr w:type="gramStart"/>
      <w:r>
        <w:t>assignment</w:t>
      </w:r>
      <w:proofErr w:type="gramEnd"/>
    </w:p>
    <w:p w14:paraId="6D4CAB28" w14:textId="3523DED1" w:rsidR="00F40B43" w:rsidRPr="00416347" w:rsidRDefault="00F40B43" w:rsidP="00F40B43">
      <w:pPr>
        <w:rPr>
          <w:i/>
          <w:iCs/>
        </w:rPr>
      </w:pPr>
      <w:r>
        <w:rPr>
          <w:b/>
          <w:bCs/>
          <w:color w:val="C00000"/>
        </w:rPr>
        <w:t>A4</w:t>
      </w:r>
      <w:r w:rsidRPr="00416347">
        <w:rPr>
          <w:b/>
          <w:bCs/>
          <w:color w:val="C00000"/>
        </w:rPr>
        <w:t xml:space="preserve"> - last name, first name.docx</w:t>
      </w:r>
      <w:r>
        <w:rPr>
          <w:b/>
          <w:bCs/>
          <w:color w:val="C00000"/>
        </w:rPr>
        <w:t xml:space="preserve"> </w:t>
      </w:r>
      <w:r w:rsidRPr="00416347">
        <w:t xml:space="preserve">(e.g., </w:t>
      </w:r>
      <w:r>
        <w:rPr>
          <w:b/>
          <w:bCs/>
          <w:u w:val="single"/>
        </w:rPr>
        <w:t>A4</w:t>
      </w:r>
      <w:r w:rsidRPr="00416347">
        <w:rPr>
          <w:b/>
          <w:bCs/>
          <w:u w:val="single"/>
        </w:rPr>
        <w:t xml:space="preserve"> - </w:t>
      </w:r>
      <w:r w:rsidR="00872B74">
        <w:rPr>
          <w:b/>
          <w:bCs/>
          <w:u w:val="single"/>
        </w:rPr>
        <w:t>Wilcox</w:t>
      </w:r>
      <w:r w:rsidRPr="00416347">
        <w:rPr>
          <w:b/>
          <w:bCs/>
          <w:u w:val="single"/>
        </w:rPr>
        <w:t xml:space="preserve">, </w:t>
      </w:r>
      <w:r w:rsidR="00872B74">
        <w:rPr>
          <w:b/>
          <w:bCs/>
          <w:u w:val="single"/>
        </w:rPr>
        <w:t>Dean</w:t>
      </w:r>
      <w:r w:rsidRPr="00416347">
        <w:t>)</w:t>
      </w:r>
    </w:p>
    <w:p w14:paraId="598D210E" w14:textId="77777777" w:rsidR="00F40B43" w:rsidRDefault="00F40B43" w:rsidP="00F57CCE"/>
    <w:p w14:paraId="2067AD85" w14:textId="53A15B44" w:rsidR="00A83DE9" w:rsidRDefault="00A83DE9" w:rsidP="00A83DE9">
      <w:r>
        <w:t>1.  Follow the guidelines, show screenshots, and answer questions where needed.</w:t>
      </w:r>
    </w:p>
    <w:p w14:paraId="5F25173B" w14:textId="36BAFFC1" w:rsidR="00A83DE9" w:rsidRDefault="00A83DE9" w:rsidP="00A83DE9">
      <w:pPr>
        <w:ind w:left="720"/>
      </w:pPr>
      <w:r>
        <w:t xml:space="preserve">Log into your root directory and display the CPU information using the command </w:t>
      </w:r>
      <w:proofErr w:type="spellStart"/>
      <w:r w:rsidRPr="00A83DE9">
        <w:rPr>
          <w:rFonts w:ascii="Courier New" w:hAnsi="Courier New" w:cs="Courier New"/>
        </w:rPr>
        <w:t>lscpu</w:t>
      </w:r>
      <w:proofErr w:type="spellEnd"/>
      <w:r>
        <w:t>. Provide a screenshot, and identify the following:</w:t>
      </w:r>
    </w:p>
    <w:p w14:paraId="6E85CF7B" w14:textId="59B195C7" w:rsidR="00A83DE9" w:rsidRDefault="00A83DE9" w:rsidP="00682074">
      <w:pPr>
        <w:tabs>
          <w:tab w:val="left" w:pos="1800"/>
        </w:tabs>
        <w:spacing w:after="0"/>
        <w:ind w:left="1440"/>
      </w:pPr>
      <w:r>
        <w:t>a.</w:t>
      </w:r>
      <w:r w:rsidR="00682074">
        <w:tab/>
      </w:r>
      <w:r>
        <w:t>Architecture</w:t>
      </w:r>
    </w:p>
    <w:p w14:paraId="1E758D6F" w14:textId="2F5B32FA" w:rsidR="00A83DE9" w:rsidRDefault="00A83DE9" w:rsidP="00682074">
      <w:pPr>
        <w:tabs>
          <w:tab w:val="left" w:pos="1800"/>
        </w:tabs>
        <w:spacing w:after="0"/>
        <w:ind w:left="1440"/>
      </w:pPr>
      <w:r>
        <w:t>b.</w:t>
      </w:r>
      <w:r w:rsidR="00682074">
        <w:tab/>
      </w:r>
      <w:r>
        <w:t>Vendor ID</w:t>
      </w:r>
    </w:p>
    <w:p w14:paraId="1EBF9698" w14:textId="5E5CD177" w:rsidR="00A83DE9" w:rsidRDefault="00A83DE9" w:rsidP="00682074">
      <w:pPr>
        <w:tabs>
          <w:tab w:val="left" w:pos="1800"/>
        </w:tabs>
        <w:spacing w:after="0"/>
        <w:ind w:left="1440"/>
      </w:pPr>
      <w:r>
        <w:t>c.</w:t>
      </w:r>
      <w:r w:rsidR="00682074">
        <w:tab/>
      </w:r>
      <w:r>
        <w:t>Model number and model name</w:t>
      </w:r>
    </w:p>
    <w:p w14:paraId="370112B2" w14:textId="04C5AF59" w:rsidR="00A83DE9" w:rsidRDefault="00A83DE9" w:rsidP="00682074">
      <w:pPr>
        <w:tabs>
          <w:tab w:val="left" w:pos="1800"/>
        </w:tabs>
        <w:ind w:left="1440"/>
      </w:pPr>
      <w:r>
        <w:t>d.</w:t>
      </w:r>
      <w:r w:rsidR="00682074">
        <w:tab/>
      </w:r>
      <w:r>
        <w:t>Cashe size</w:t>
      </w:r>
    </w:p>
    <w:p w14:paraId="7F4D0C82" w14:textId="77777777" w:rsidR="00A83DE9" w:rsidRPr="00682074" w:rsidRDefault="00A83DE9" w:rsidP="00A83DE9">
      <w:pPr>
        <w:rPr>
          <w:b/>
          <w:bCs/>
          <w:w w:val="105"/>
        </w:rPr>
      </w:pPr>
      <w:r w:rsidRPr="00682074">
        <w:rPr>
          <w:b/>
          <w:bCs/>
          <w:w w:val="105"/>
        </w:rPr>
        <w:t xml:space="preserve">Answer: </w:t>
      </w:r>
    </w:p>
    <w:p w14:paraId="49E5C4B2" w14:textId="275B6620" w:rsidR="00A83DE9" w:rsidRDefault="00CD22A3" w:rsidP="00A83DE9">
      <w:pPr>
        <w:rPr>
          <w:w w:val="105"/>
        </w:rPr>
      </w:pPr>
      <w:r w:rsidRPr="00CD22A3">
        <w:rPr>
          <w:w w:val="105"/>
        </w:rPr>
        <w:drawing>
          <wp:inline distT="0" distB="0" distL="0" distR="0" wp14:anchorId="786998DD" wp14:editId="061A3BD1">
            <wp:extent cx="5372850" cy="3057952"/>
            <wp:effectExtent l="0" t="0" r="0" b="9525"/>
            <wp:docPr id="1053883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88348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75CD0" w14:textId="3C29CCD0" w:rsidR="00CD22A3" w:rsidRPr="00696371" w:rsidRDefault="00CD22A3" w:rsidP="00A83DE9">
      <w:pPr>
        <w:rPr>
          <w:w w:val="105"/>
        </w:rPr>
      </w:pPr>
      <w:r>
        <w:rPr>
          <w:noProof/>
          <w:w w:val="105"/>
        </w:rPr>
        <w:lastRenderedPageBreak/>
        <w:drawing>
          <wp:inline distT="0" distB="0" distL="0" distR="0" wp14:anchorId="247CB041" wp14:editId="43981350">
            <wp:extent cx="4144010" cy="1095375"/>
            <wp:effectExtent l="0" t="0" r="8890" b="9525"/>
            <wp:docPr id="14315263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010" cy="1095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7BF471" w14:textId="77777777" w:rsidR="00A83DE9" w:rsidRDefault="00A83DE9" w:rsidP="00A83DE9"/>
    <w:p w14:paraId="15A96C3C" w14:textId="77777777" w:rsidR="00A83DE9" w:rsidRDefault="00A83DE9" w:rsidP="00A83DE9"/>
    <w:p w14:paraId="3F370976" w14:textId="6ACF2FFE" w:rsidR="00A83DE9" w:rsidRDefault="00A83DE9" w:rsidP="00A83DE9">
      <w:r>
        <w:t xml:space="preserve">On Linux based system most of the hardware information can be extracted from </w:t>
      </w:r>
      <w:r w:rsidR="00682074">
        <w:t xml:space="preserve">the </w:t>
      </w:r>
      <w:r>
        <w:t xml:space="preserve">/proc file system, for example, </w:t>
      </w:r>
      <w:r w:rsidR="00682074">
        <w:t xml:space="preserve">to </w:t>
      </w:r>
      <w:r>
        <w:t>display CPU and memory hardware information, enter the following cat command:</w:t>
      </w:r>
    </w:p>
    <w:p w14:paraId="3D72C2B1" w14:textId="280ABE54" w:rsidR="00A83DE9" w:rsidRDefault="00A83DE9" w:rsidP="00682074">
      <w:pPr>
        <w:pStyle w:val="ListParagraph"/>
        <w:numPr>
          <w:ilvl w:val="0"/>
          <w:numId w:val="1"/>
        </w:numPr>
        <w:spacing w:before="360"/>
      </w:pPr>
      <w:r w:rsidRPr="00682074">
        <w:rPr>
          <w:rFonts w:ascii="Courier New" w:hAnsi="Courier New" w:cs="Courier New"/>
        </w:rPr>
        <w:t>cat /proc/</w:t>
      </w:r>
      <w:proofErr w:type="spellStart"/>
      <w:proofErr w:type="gramStart"/>
      <w:r w:rsidRPr="00682074">
        <w:rPr>
          <w:rFonts w:ascii="Courier New" w:hAnsi="Courier New" w:cs="Courier New"/>
        </w:rPr>
        <w:t>meminfo</w:t>
      </w:r>
      <w:proofErr w:type="spellEnd"/>
      <w:proofErr w:type="gramEnd"/>
    </w:p>
    <w:p w14:paraId="76A3DD6F" w14:textId="67CEBD60" w:rsidR="00A83DE9" w:rsidRPr="00682074" w:rsidRDefault="00A83DE9" w:rsidP="00682074">
      <w:pPr>
        <w:pStyle w:val="ListParagraph"/>
        <w:numPr>
          <w:ilvl w:val="0"/>
          <w:numId w:val="1"/>
        </w:numPr>
        <w:spacing w:before="120"/>
      </w:pPr>
      <w:r w:rsidRPr="00682074">
        <w:rPr>
          <w:rFonts w:ascii="Courier New" w:hAnsi="Courier New" w:cs="Courier New"/>
        </w:rPr>
        <w:t>cat /proc/</w:t>
      </w:r>
      <w:proofErr w:type="spellStart"/>
      <w:proofErr w:type="gramStart"/>
      <w:r w:rsidRPr="00682074">
        <w:rPr>
          <w:rFonts w:ascii="Courier New" w:hAnsi="Courier New" w:cs="Courier New"/>
        </w:rPr>
        <w:t>cpuinfo</w:t>
      </w:r>
      <w:proofErr w:type="spellEnd"/>
      <w:proofErr w:type="gramEnd"/>
    </w:p>
    <w:p w14:paraId="5500C012" w14:textId="63C54D8F" w:rsidR="00682074" w:rsidRPr="00682074" w:rsidRDefault="00682074" w:rsidP="00682074">
      <w:pPr>
        <w:pStyle w:val="ListParagraph"/>
        <w:numPr>
          <w:ilvl w:val="0"/>
          <w:numId w:val="1"/>
        </w:numPr>
        <w:spacing w:before="120"/>
        <w:rPr>
          <w:rFonts w:ascii="Courier New" w:hAnsi="Courier New" w:cs="Courier New"/>
        </w:rPr>
      </w:pPr>
      <w:r w:rsidRPr="00682074">
        <w:rPr>
          <w:rFonts w:ascii="Courier New" w:hAnsi="Courier New" w:cs="Courier New"/>
        </w:rPr>
        <w:t>less /proc/</w:t>
      </w:r>
      <w:proofErr w:type="spellStart"/>
      <w:proofErr w:type="gramStart"/>
      <w:r w:rsidRPr="00682074">
        <w:rPr>
          <w:rFonts w:ascii="Courier New" w:hAnsi="Courier New" w:cs="Courier New"/>
        </w:rPr>
        <w:t>cpuinfo</w:t>
      </w:r>
      <w:proofErr w:type="spellEnd"/>
      <w:proofErr w:type="gramEnd"/>
    </w:p>
    <w:p w14:paraId="0772E310" w14:textId="1191BB72" w:rsidR="00A83DE9" w:rsidRDefault="00A83DE9" w:rsidP="00A83DE9">
      <w:pPr>
        <w:spacing w:before="360"/>
        <w:ind w:left="720"/>
      </w:pPr>
      <w:r>
        <w:t>Identify the following:</w:t>
      </w:r>
    </w:p>
    <w:p w14:paraId="5D7D9A7A" w14:textId="678CB5DE" w:rsidR="00A83DE9" w:rsidRDefault="00A83DE9" w:rsidP="00682074">
      <w:pPr>
        <w:tabs>
          <w:tab w:val="left" w:pos="1800"/>
        </w:tabs>
        <w:spacing w:after="0"/>
        <w:ind w:left="1440"/>
      </w:pPr>
      <w:r>
        <w:t>e.</w:t>
      </w:r>
      <w:r w:rsidR="00682074">
        <w:t xml:space="preserve"> </w:t>
      </w:r>
      <w:r w:rsidR="00682074">
        <w:tab/>
      </w:r>
      <w:r>
        <w:t xml:space="preserve">CPU </w:t>
      </w:r>
      <w:r w:rsidR="00682074">
        <w:t>MHz</w:t>
      </w:r>
    </w:p>
    <w:p w14:paraId="369C26F8" w14:textId="3AD3D39F" w:rsidR="00A83DE9" w:rsidRDefault="00A83DE9" w:rsidP="00682074">
      <w:pPr>
        <w:tabs>
          <w:tab w:val="left" w:pos="1800"/>
        </w:tabs>
        <w:spacing w:after="0"/>
        <w:ind w:left="1440"/>
      </w:pPr>
      <w:r>
        <w:t>f.</w:t>
      </w:r>
      <w:r w:rsidR="00682074">
        <w:tab/>
      </w:r>
      <w:r>
        <w:t>CPU Family</w:t>
      </w:r>
    </w:p>
    <w:p w14:paraId="08E4BADA" w14:textId="77777777" w:rsidR="00682074" w:rsidRDefault="00682074" w:rsidP="00682074">
      <w:pPr>
        <w:rPr>
          <w:b/>
          <w:bCs/>
          <w:w w:val="105"/>
        </w:rPr>
      </w:pPr>
    </w:p>
    <w:p w14:paraId="31F5BF32" w14:textId="1B077A1F" w:rsidR="00682074" w:rsidRPr="00682074" w:rsidRDefault="00682074" w:rsidP="00682074">
      <w:pPr>
        <w:rPr>
          <w:b/>
          <w:bCs/>
          <w:w w:val="105"/>
        </w:rPr>
      </w:pPr>
      <w:r w:rsidRPr="00682074">
        <w:rPr>
          <w:b/>
          <w:bCs/>
          <w:w w:val="105"/>
        </w:rPr>
        <w:t xml:space="preserve">Answer: </w:t>
      </w:r>
    </w:p>
    <w:p w14:paraId="3BB49D68" w14:textId="54BC7DB7" w:rsidR="00682074" w:rsidRPr="00696371" w:rsidRDefault="00CD22A3" w:rsidP="00682074">
      <w:pPr>
        <w:rPr>
          <w:w w:val="105"/>
        </w:rPr>
      </w:pPr>
      <w:r>
        <w:rPr>
          <w:noProof/>
          <w:w w:val="105"/>
        </w:rPr>
        <w:drawing>
          <wp:inline distT="0" distB="0" distL="0" distR="0" wp14:anchorId="38F66A3E" wp14:editId="5D5434C0">
            <wp:extent cx="2924810" cy="1295400"/>
            <wp:effectExtent l="0" t="0" r="8890" b="0"/>
            <wp:docPr id="38135700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810" cy="129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8FBA1C" w14:textId="7ECFAB41" w:rsidR="00A83DE9" w:rsidRDefault="00A83DE9" w:rsidP="00682074"/>
    <w:p w14:paraId="5B56F7B5" w14:textId="5A94842A" w:rsidR="00990FC2" w:rsidRDefault="00990FC2">
      <w:pPr>
        <w:spacing w:after="160" w:line="259" w:lineRule="auto"/>
      </w:pPr>
    </w:p>
    <w:p w14:paraId="271B9691" w14:textId="4795DD48" w:rsidR="00A83DE9" w:rsidRDefault="00A83DE9" w:rsidP="00A83DE9">
      <w:r>
        <w:t>2.</w:t>
      </w:r>
      <w:r w:rsidR="00682074">
        <w:t xml:space="preserve">  </w:t>
      </w:r>
      <w:r w:rsidR="0052765C">
        <w:t>L</w:t>
      </w:r>
      <w:r>
        <w:t>inux</w:t>
      </w:r>
      <w:r w:rsidR="00990FC2">
        <w:t xml:space="preserve"> uses the </w:t>
      </w:r>
      <w:r w:rsidR="00990FC2" w:rsidRPr="00990FC2">
        <w:rPr>
          <w:rFonts w:ascii="Courier New" w:hAnsi="Courier New" w:cs="Courier New"/>
        </w:rPr>
        <w:t>free</w:t>
      </w:r>
      <w:r w:rsidR="00990FC2">
        <w:t xml:space="preserve"> command to</w:t>
      </w:r>
      <w:r>
        <w:t xml:space="preserve"> </w:t>
      </w:r>
      <w:r w:rsidR="0052765C">
        <w:t xml:space="preserve">identify </w:t>
      </w:r>
      <w:r>
        <w:t xml:space="preserve">free </w:t>
      </w:r>
      <w:r w:rsidR="00990FC2">
        <w:t>&amp;</w:t>
      </w:r>
      <w:r>
        <w:t xml:space="preserve"> used memory in the system</w:t>
      </w:r>
    </w:p>
    <w:p w14:paraId="10C23529" w14:textId="77777777" w:rsidR="00A83DE9" w:rsidRDefault="00A83DE9" w:rsidP="0052765C">
      <w:pPr>
        <w:ind w:left="720"/>
      </w:pPr>
      <w:r>
        <w:t xml:space="preserve">You can type the </w:t>
      </w:r>
      <w:r w:rsidRPr="0052765C">
        <w:rPr>
          <w:rFonts w:ascii="Courier New" w:hAnsi="Courier New" w:cs="Courier New"/>
        </w:rPr>
        <w:t>free</w:t>
      </w:r>
      <w:r>
        <w:t xml:space="preserve"> command to check free </w:t>
      </w:r>
      <w:proofErr w:type="gramStart"/>
      <w:r>
        <w:t>memory</w:t>
      </w:r>
      <w:proofErr w:type="gramEnd"/>
    </w:p>
    <w:p w14:paraId="057E1E65" w14:textId="13777C8E" w:rsidR="00A83DE9" w:rsidRPr="00990FC2" w:rsidRDefault="00A83DE9" w:rsidP="00990FC2">
      <w:pPr>
        <w:spacing w:after="0"/>
        <w:ind w:left="1440"/>
        <w:rPr>
          <w:rFonts w:ascii="Courier New" w:hAnsi="Courier New" w:cs="Courier New"/>
        </w:rPr>
      </w:pPr>
      <w:r w:rsidRPr="00990FC2">
        <w:rPr>
          <w:rFonts w:ascii="Courier New" w:hAnsi="Courier New" w:cs="Courier New"/>
        </w:rPr>
        <w:t>free</w:t>
      </w:r>
    </w:p>
    <w:p w14:paraId="5260BA85" w14:textId="0892199F" w:rsidR="00A83DE9" w:rsidRPr="00990FC2" w:rsidRDefault="00A83DE9" w:rsidP="00990FC2">
      <w:pPr>
        <w:spacing w:after="0"/>
        <w:ind w:left="1440"/>
        <w:rPr>
          <w:rFonts w:ascii="Courier New" w:hAnsi="Courier New" w:cs="Courier New"/>
        </w:rPr>
      </w:pPr>
      <w:proofErr w:type="gramStart"/>
      <w:r w:rsidRPr="00990FC2">
        <w:rPr>
          <w:rFonts w:ascii="Courier New" w:hAnsi="Courier New" w:cs="Courier New"/>
        </w:rPr>
        <w:t>free -m</w:t>
      </w:r>
      <w:proofErr w:type="gramEnd"/>
    </w:p>
    <w:p w14:paraId="63E05223" w14:textId="21CEDEFD" w:rsidR="00A83DE9" w:rsidRPr="00990FC2" w:rsidRDefault="00A83DE9" w:rsidP="00990FC2">
      <w:pPr>
        <w:spacing w:after="0"/>
        <w:ind w:left="1440"/>
        <w:rPr>
          <w:rFonts w:ascii="Courier New" w:hAnsi="Courier New" w:cs="Courier New"/>
        </w:rPr>
      </w:pPr>
      <w:r w:rsidRPr="00990FC2">
        <w:rPr>
          <w:rFonts w:ascii="Courier New" w:hAnsi="Courier New" w:cs="Courier New"/>
        </w:rPr>
        <w:t>free -mt</w:t>
      </w:r>
    </w:p>
    <w:p w14:paraId="2FBBF00B" w14:textId="6AB6D540" w:rsidR="00A83DE9" w:rsidRPr="00990FC2" w:rsidRDefault="00A83DE9" w:rsidP="00990FC2">
      <w:pPr>
        <w:spacing w:after="0"/>
        <w:ind w:left="1440"/>
        <w:rPr>
          <w:rFonts w:ascii="Courier New" w:hAnsi="Courier New" w:cs="Courier New"/>
        </w:rPr>
      </w:pPr>
      <w:r w:rsidRPr="00990FC2">
        <w:rPr>
          <w:rFonts w:ascii="Courier New" w:hAnsi="Courier New" w:cs="Courier New"/>
        </w:rPr>
        <w:t>free -</w:t>
      </w:r>
      <w:proofErr w:type="spellStart"/>
      <w:r w:rsidRPr="00990FC2">
        <w:rPr>
          <w:rFonts w:ascii="Courier New" w:hAnsi="Courier New" w:cs="Courier New"/>
        </w:rPr>
        <w:t>gt</w:t>
      </w:r>
      <w:proofErr w:type="spellEnd"/>
    </w:p>
    <w:p w14:paraId="57F49BFA" w14:textId="77777777" w:rsidR="00A83DE9" w:rsidRDefault="00A83DE9" w:rsidP="00990FC2">
      <w:pPr>
        <w:spacing w:before="240"/>
      </w:pPr>
      <w:r>
        <w:t>What is the difference between the four commands?</w:t>
      </w:r>
    </w:p>
    <w:p w14:paraId="4026D5F7" w14:textId="7644624E" w:rsidR="00E9694C" w:rsidRPr="00990FC2" w:rsidRDefault="00E9694C" w:rsidP="00E9694C">
      <w:pPr>
        <w:spacing w:after="0"/>
        <w:ind w:left="1440"/>
        <w:rPr>
          <w:rFonts w:ascii="Courier New" w:hAnsi="Courier New" w:cs="Courier New"/>
        </w:rPr>
      </w:pPr>
      <w:r w:rsidRPr="00990FC2">
        <w:rPr>
          <w:rFonts w:ascii="Courier New" w:hAnsi="Courier New" w:cs="Courier New"/>
        </w:rPr>
        <w:t>F</w:t>
      </w:r>
      <w:r w:rsidRPr="00990FC2">
        <w:rPr>
          <w:rFonts w:ascii="Courier New" w:hAnsi="Courier New" w:cs="Courier New"/>
        </w:rPr>
        <w:t>ree</w:t>
      </w:r>
      <w:r>
        <w:rPr>
          <w:rFonts w:ascii="Courier New" w:hAnsi="Courier New" w:cs="Courier New"/>
        </w:rPr>
        <w:t xml:space="preserve"> – shows memory usage in </w:t>
      </w:r>
      <w:proofErr w:type="gramStart"/>
      <w:r>
        <w:rPr>
          <w:rFonts w:ascii="Courier New" w:hAnsi="Courier New" w:cs="Courier New"/>
        </w:rPr>
        <w:t>KB</w:t>
      </w:r>
      <w:proofErr w:type="gramEnd"/>
    </w:p>
    <w:p w14:paraId="2CEB3DBF" w14:textId="3E0BE7D4" w:rsidR="00E9694C" w:rsidRPr="00990FC2" w:rsidRDefault="00E9694C" w:rsidP="00E9694C">
      <w:pPr>
        <w:spacing w:after="0"/>
        <w:ind w:left="1440"/>
        <w:rPr>
          <w:rFonts w:ascii="Courier New" w:hAnsi="Courier New" w:cs="Courier New"/>
        </w:rPr>
      </w:pPr>
      <w:r w:rsidRPr="00990FC2">
        <w:rPr>
          <w:rFonts w:ascii="Courier New" w:hAnsi="Courier New" w:cs="Courier New"/>
        </w:rPr>
        <w:t>free -m</w:t>
      </w:r>
      <w:r>
        <w:rPr>
          <w:rFonts w:ascii="Courier New" w:hAnsi="Courier New" w:cs="Courier New"/>
        </w:rPr>
        <w:t xml:space="preserve"> - shows memory usage in </w:t>
      </w:r>
      <w:proofErr w:type="gramStart"/>
      <w:r>
        <w:rPr>
          <w:rFonts w:ascii="Courier New" w:hAnsi="Courier New" w:cs="Courier New"/>
        </w:rPr>
        <w:t>MB</w:t>
      </w:r>
      <w:proofErr w:type="gramEnd"/>
    </w:p>
    <w:p w14:paraId="57AC9A22" w14:textId="26DE75DB" w:rsidR="00E9694C" w:rsidRPr="00990FC2" w:rsidRDefault="00E9694C" w:rsidP="00E9694C">
      <w:pPr>
        <w:spacing w:after="0"/>
        <w:ind w:left="1440"/>
        <w:rPr>
          <w:rFonts w:ascii="Courier New" w:hAnsi="Courier New" w:cs="Courier New"/>
        </w:rPr>
      </w:pPr>
      <w:r w:rsidRPr="00990FC2">
        <w:rPr>
          <w:rFonts w:ascii="Courier New" w:hAnsi="Courier New" w:cs="Courier New"/>
        </w:rPr>
        <w:t>free -mt</w:t>
      </w:r>
      <w:r>
        <w:rPr>
          <w:rFonts w:ascii="Courier New" w:hAnsi="Courier New" w:cs="Courier New"/>
        </w:rPr>
        <w:t xml:space="preserve"> – Shows MB and includes total </w:t>
      </w:r>
      <w:proofErr w:type="gramStart"/>
      <w:r>
        <w:rPr>
          <w:rFonts w:ascii="Courier New" w:hAnsi="Courier New" w:cs="Courier New"/>
        </w:rPr>
        <w:t>line</w:t>
      </w:r>
      <w:proofErr w:type="gramEnd"/>
    </w:p>
    <w:p w14:paraId="13A1EAB6" w14:textId="3F8C218C" w:rsidR="00E9694C" w:rsidRPr="00990FC2" w:rsidRDefault="00E9694C" w:rsidP="00E9694C">
      <w:pPr>
        <w:spacing w:after="0"/>
        <w:ind w:left="1440"/>
        <w:rPr>
          <w:rFonts w:ascii="Courier New" w:hAnsi="Courier New" w:cs="Courier New"/>
        </w:rPr>
      </w:pPr>
      <w:r w:rsidRPr="00990FC2">
        <w:rPr>
          <w:rFonts w:ascii="Courier New" w:hAnsi="Courier New" w:cs="Courier New"/>
        </w:rPr>
        <w:t>free -</w:t>
      </w:r>
      <w:proofErr w:type="spellStart"/>
      <w:r w:rsidRPr="00990FC2">
        <w:rPr>
          <w:rFonts w:ascii="Courier New" w:hAnsi="Courier New" w:cs="Courier New"/>
        </w:rPr>
        <w:t>gt</w:t>
      </w:r>
      <w:proofErr w:type="spellEnd"/>
      <w:r>
        <w:rPr>
          <w:rFonts w:ascii="Courier New" w:hAnsi="Courier New" w:cs="Courier New"/>
        </w:rPr>
        <w:t xml:space="preserve"> Shows in GB and includes total </w:t>
      </w:r>
      <w:proofErr w:type="gramStart"/>
      <w:r>
        <w:rPr>
          <w:rFonts w:ascii="Courier New" w:hAnsi="Courier New" w:cs="Courier New"/>
        </w:rPr>
        <w:t>line</w:t>
      </w:r>
      <w:proofErr w:type="gramEnd"/>
    </w:p>
    <w:p w14:paraId="60F18CCA" w14:textId="45B61239" w:rsidR="00990FC2" w:rsidRPr="00682074" w:rsidRDefault="00990FC2" w:rsidP="00990FC2">
      <w:pPr>
        <w:rPr>
          <w:b/>
          <w:bCs/>
          <w:w w:val="105"/>
        </w:rPr>
      </w:pPr>
    </w:p>
    <w:p w14:paraId="2DB30364" w14:textId="478D2BE9" w:rsidR="00990FC2" w:rsidRPr="00696371" w:rsidRDefault="00CD22A3" w:rsidP="00990FC2">
      <w:pPr>
        <w:rPr>
          <w:w w:val="105"/>
        </w:rPr>
      </w:pPr>
      <w:r>
        <w:rPr>
          <w:noProof/>
          <w:w w:val="105"/>
        </w:rPr>
        <w:drawing>
          <wp:inline distT="0" distB="0" distL="0" distR="0" wp14:anchorId="4D42589B" wp14:editId="1A72F77D">
            <wp:extent cx="7021195" cy="3362960"/>
            <wp:effectExtent l="0" t="0" r="8255" b="8890"/>
            <wp:docPr id="179891124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1195" cy="3362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10B8AF" w14:textId="77777777" w:rsidR="00A83DE9" w:rsidRDefault="00A83DE9" w:rsidP="00A83DE9"/>
    <w:p w14:paraId="42B6D50C" w14:textId="77777777" w:rsidR="00A83DE9" w:rsidRDefault="00A83DE9" w:rsidP="00A83DE9"/>
    <w:p w14:paraId="639CA3EA" w14:textId="77777777" w:rsidR="00A83DE9" w:rsidRDefault="00A83DE9" w:rsidP="00A83DE9"/>
    <w:p w14:paraId="0B492B4B" w14:textId="7CAA2E25" w:rsidR="00A83DE9" w:rsidRDefault="00A83DE9" w:rsidP="00A83DE9">
      <w:r>
        <w:t>3.</w:t>
      </w:r>
      <w:r w:rsidR="00990FC2">
        <w:t xml:space="preserve">  </w:t>
      </w:r>
      <w:r>
        <w:t>Find the current running Linux kernel version</w:t>
      </w:r>
    </w:p>
    <w:p w14:paraId="110E8336" w14:textId="7D18E135" w:rsidR="00A83DE9" w:rsidRDefault="00A83DE9" w:rsidP="00990FC2">
      <w:pPr>
        <w:ind w:left="720"/>
      </w:pPr>
      <w:r>
        <w:t>a.</w:t>
      </w:r>
      <w:r w:rsidR="00990FC2">
        <w:t xml:space="preserve">  </w:t>
      </w:r>
      <w:r>
        <w:t xml:space="preserve">Type the following command and show the </w:t>
      </w:r>
      <w:proofErr w:type="gramStart"/>
      <w:r>
        <w:t>output</w:t>
      </w:r>
      <w:proofErr w:type="gramEnd"/>
    </w:p>
    <w:p w14:paraId="74CC7379" w14:textId="32AD38EE" w:rsidR="00A83DE9" w:rsidRPr="00990FC2" w:rsidRDefault="00A83DE9" w:rsidP="00990FC2">
      <w:pPr>
        <w:ind w:left="720" w:firstLine="720"/>
        <w:rPr>
          <w:rFonts w:ascii="Courier New" w:hAnsi="Courier New" w:cs="Courier New"/>
        </w:rPr>
      </w:pPr>
      <w:r w:rsidRPr="00990FC2">
        <w:rPr>
          <w:rFonts w:ascii="Courier New" w:hAnsi="Courier New" w:cs="Courier New"/>
        </w:rPr>
        <w:t>cat /proc/</w:t>
      </w:r>
      <w:proofErr w:type="gramStart"/>
      <w:r w:rsidRPr="00990FC2">
        <w:rPr>
          <w:rFonts w:ascii="Courier New" w:hAnsi="Courier New" w:cs="Courier New"/>
        </w:rPr>
        <w:t>version</w:t>
      </w:r>
      <w:proofErr w:type="gramEnd"/>
    </w:p>
    <w:p w14:paraId="14E82C36" w14:textId="306F5F68" w:rsidR="00990FC2" w:rsidRPr="00682074" w:rsidRDefault="00990FC2" w:rsidP="00990FC2">
      <w:pPr>
        <w:ind w:left="720"/>
        <w:rPr>
          <w:b/>
          <w:bCs/>
          <w:w w:val="105"/>
        </w:rPr>
      </w:pPr>
      <w:r>
        <w:rPr>
          <w:b/>
          <w:bCs/>
          <w:w w:val="105"/>
        </w:rPr>
        <w:t>Screenshot</w:t>
      </w:r>
      <w:r w:rsidRPr="00682074">
        <w:rPr>
          <w:b/>
          <w:bCs/>
          <w:w w:val="105"/>
        </w:rPr>
        <w:t xml:space="preserve">: </w:t>
      </w:r>
    </w:p>
    <w:p w14:paraId="29F4D3D5" w14:textId="29B27B0A" w:rsidR="00990FC2" w:rsidRPr="00696371" w:rsidRDefault="00E9694C" w:rsidP="00990FC2">
      <w:pPr>
        <w:ind w:left="720"/>
        <w:rPr>
          <w:w w:val="105"/>
        </w:rPr>
      </w:pPr>
      <w:r w:rsidRPr="00E9694C">
        <w:rPr>
          <w:w w:val="105"/>
        </w:rPr>
        <w:drawing>
          <wp:inline distT="0" distB="0" distL="0" distR="0" wp14:anchorId="3F26FC42" wp14:editId="4ED1C756">
            <wp:extent cx="5943600" cy="836295"/>
            <wp:effectExtent l="0" t="0" r="0" b="1905"/>
            <wp:docPr id="16776976" name="Picture 1" descr="A computer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6976" name="Picture 1" descr="A computer screen with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48605" w14:textId="77777777" w:rsidR="00990FC2" w:rsidRDefault="00990FC2" w:rsidP="00990FC2">
      <w:pPr>
        <w:ind w:left="720"/>
      </w:pPr>
    </w:p>
    <w:p w14:paraId="71BD93D8" w14:textId="77777777" w:rsidR="00990FC2" w:rsidRDefault="00990FC2" w:rsidP="00990FC2">
      <w:pPr>
        <w:ind w:left="720"/>
      </w:pPr>
    </w:p>
    <w:p w14:paraId="41C454DA" w14:textId="75665451" w:rsidR="00A83DE9" w:rsidRDefault="00A83DE9" w:rsidP="00990FC2">
      <w:pPr>
        <w:ind w:left="720"/>
      </w:pPr>
      <w:r>
        <w:t>b.</w:t>
      </w:r>
      <w:r w:rsidR="00990FC2">
        <w:t xml:space="preserve">  </w:t>
      </w:r>
      <w:r>
        <w:t xml:space="preserve">What does the </w:t>
      </w:r>
      <w:proofErr w:type="spellStart"/>
      <w:r>
        <w:t>uname</w:t>
      </w:r>
      <w:proofErr w:type="spellEnd"/>
      <w:r>
        <w:t xml:space="preserve"> command show you?</w:t>
      </w:r>
    </w:p>
    <w:p w14:paraId="23F80DAF" w14:textId="6A472A61" w:rsidR="00A83DE9" w:rsidRPr="00990FC2" w:rsidRDefault="00A83DE9" w:rsidP="00990FC2">
      <w:pPr>
        <w:ind w:left="720" w:firstLine="720"/>
        <w:rPr>
          <w:rFonts w:ascii="Courier New" w:hAnsi="Courier New" w:cs="Courier New"/>
        </w:rPr>
      </w:pPr>
      <w:proofErr w:type="spellStart"/>
      <w:r w:rsidRPr="00990FC2">
        <w:rPr>
          <w:rFonts w:ascii="Courier New" w:hAnsi="Courier New" w:cs="Courier New"/>
        </w:rPr>
        <w:t>uname</w:t>
      </w:r>
      <w:proofErr w:type="spellEnd"/>
      <w:r w:rsidRPr="00990FC2">
        <w:rPr>
          <w:rFonts w:ascii="Courier New" w:hAnsi="Courier New" w:cs="Courier New"/>
        </w:rPr>
        <w:t xml:space="preserve"> -</w:t>
      </w:r>
      <w:proofErr w:type="spellStart"/>
      <w:r w:rsidRPr="00990FC2">
        <w:rPr>
          <w:rFonts w:ascii="Courier New" w:hAnsi="Courier New" w:cs="Courier New"/>
        </w:rPr>
        <w:t>mrs</w:t>
      </w:r>
      <w:proofErr w:type="spellEnd"/>
    </w:p>
    <w:p w14:paraId="7E31A7EB" w14:textId="57575946" w:rsidR="00A83DE9" w:rsidRPr="00990FC2" w:rsidRDefault="00A83DE9" w:rsidP="00990FC2">
      <w:pPr>
        <w:ind w:left="720" w:firstLine="720"/>
        <w:rPr>
          <w:rFonts w:ascii="Courier New" w:hAnsi="Courier New" w:cs="Courier New"/>
        </w:rPr>
      </w:pPr>
      <w:proofErr w:type="spellStart"/>
      <w:r w:rsidRPr="00990FC2">
        <w:rPr>
          <w:rFonts w:ascii="Courier New" w:hAnsi="Courier New" w:cs="Courier New"/>
        </w:rPr>
        <w:t>uname</w:t>
      </w:r>
      <w:proofErr w:type="spellEnd"/>
      <w:r w:rsidRPr="00990FC2">
        <w:rPr>
          <w:rFonts w:ascii="Courier New" w:hAnsi="Courier New" w:cs="Courier New"/>
        </w:rPr>
        <w:t xml:space="preserve"> -a</w:t>
      </w:r>
    </w:p>
    <w:p w14:paraId="01DF7DC1" w14:textId="77777777" w:rsidR="00990FC2" w:rsidRPr="00682074" w:rsidRDefault="00990FC2" w:rsidP="00990FC2">
      <w:pPr>
        <w:ind w:left="720"/>
        <w:rPr>
          <w:b/>
          <w:bCs/>
          <w:w w:val="105"/>
        </w:rPr>
      </w:pPr>
      <w:r w:rsidRPr="00682074">
        <w:rPr>
          <w:b/>
          <w:bCs/>
          <w:w w:val="105"/>
        </w:rPr>
        <w:t xml:space="preserve">Answer: </w:t>
      </w:r>
    </w:p>
    <w:p w14:paraId="5203EF29" w14:textId="4F52EDED" w:rsidR="00A83DE9" w:rsidRDefault="00E9694C" w:rsidP="00990FC2">
      <w:pPr>
        <w:ind w:left="720"/>
      </w:pPr>
      <w:r>
        <w:t xml:space="preserve">The </w:t>
      </w:r>
      <w:proofErr w:type="spellStart"/>
      <w:r>
        <w:t>uname</w:t>
      </w:r>
      <w:proofErr w:type="spellEnd"/>
      <w:r>
        <w:t xml:space="preserve"> command shows system information about the OS and the Kernel.</w:t>
      </w:r>
    </w:p>
    <w:p w14:paraId="7CC570F2" w14:textId="2185C749" w:rsidR="00E9694C" w:rsidRDefault="00E9694C" w:rsidP="00990FC2">
      <w:pPr>
        <w:ind w:left="720"/>
      </w:pPr>
      <w:r w:rsidRPr="00E9694C">
        <w:lastRenderedPageBreak/>
        <w:drawing>
          <wp:inline distT="0" distB="0" distL="0" distR="0" wp14:anchorId="565271B8" wp14:editId="5DA6C240">
            <wp:extent cx="5943600" cy="918845"/>
            <wp:effectExtent l="0" t="0" r="0" b="0"/>
            <wp:docPr id="79423608" name="Picture 1" descr="A computer screen 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23608" name="Picture 1" descr="A computer screen shot of a numb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E3CF8" w14:textId="77777777" w:rsidR="00990FC2" w:rsidRDefault="00990FC2" w:rsidP="00990FC2">
      <w:pPr>
        <w:ind w:left="720"/>
      </w:pPr>
    </w:p>
    <w:p w14:paraId="7BFADD6B" w14:textId="3CBB0D79" w:rsidR="00A83DE9" w:rsidRDefault="00A83DE9" w:rsidP="00990FC2">
      <w:pPr>
        <w:ind w:left="720"/>
      </w:pPr>
      <w:r>
        <w:t>c.</w:t>
      </w:r>
      <w:r w:rsidR="00990FC2">
        <w:t xml:space="preserve">  </w:t>
      </w:r>
      <w:r w:rsidRPr="00990FC2">
        <w:rPr>
          <w:rFonts w:ascii="Courier New" w:hAnsi="Courier New" w:cs="Courier New"/>
        </w:rPr>
        <w:t>free</w:t>
      </w:r>
      <w:r>
        <w:t xml:space="preserve"> command and specific info in </w:t>
      </w:r>
      <w:r w:rsidRPr="00AA4A4D">
        <w:t>/proc</w:t>
      </w:r>
      <w:r>
        <w:t xml:space="preserve"> directory and then for very specific info, such as memory, cache and swap you can specify as below. Notice I used </w:t>
      </w:r>
      <w:proofErr w:type="spellStart"/>
      <w:r>
        <w:t>egrep</w:t>
      </w:r>
      <w:proofErr w:type="spellEnd"/>
      <w:r>
        <w:t xml:space="preserve"> to search the log file. First</w:t>
      </w:r>
      <w:r w:rsidR="00990FC2">
        <w:t>,</w:t>
      </w:r>
      <w:r>
        <w:t xml:space="preserve"> try </w:t>
      </w:r>
      <w:r w:rsidRPr="00990FC2">
        <w:rPr>
          <w:rFonts w:ascii="Courier New" w:hAnsi="Courier New" w:cs="Courier New"/>
        </w:rPr>
        <w:t>cat /proc/</w:t>
      </w:r>
      <w:proofErr w:type="spellStart"/>
      <w:r w:rsidRPr="00990FC2">
        <w:rPr>
          <w:rFonts w:ascii="Courier New" w:hAnsi="Courier New" w:cs="Courier New"/>
        </w:rPr>
        <w:t>meminfo</w:t>
      </w:r>
      <w:proofErr w:type="spellEnd"/>
      <w:r>
        <w:t xml:space="preserve"> and then </w:t>
      </w:r>
      <w:r w:rsidR="00990FC2">
        <w:t xml:space="preserve">the </w:t>
      </w:r>
      <w:r>
        <w:t xml:space="preserve">same with </w:t>
      </w:r>
      <w:proofErr w:type="spellStart"/>
      <w:r w:rsidRPr="00990FC2">
        <w:rPr>
          <w:rFonts w:ascii="Courier New" w:hAnsi="Courier New" w:cs="Courier New"/>
        </w:rPr>
        <w:t>egrep</w:t>
      </w:r>
      <w:proofErr w:type="spellEnd"/>
      <w:r>
        <w:t xml:space="preserve"> as </w:t>
      </w:r>
      <w:r w:rsidR="00AA4A4D">
        <w:t xml:space="preserve">in </w:t>
      </w:r>
      <w:r w:rsidR="00990FC2">
        <w:t xml:space="preserve">the </w:t>
      </w:r>
      <w:r>
        <w:t>screenshot below.</w:t>
      </w:r>
    </w:p>
    <w:p w14:paraId="34C78C94" w14:textId="51F4CCFC" w:rsidR="00A83DE9" w:rsidRDefault="00A83DE9" w:rsidP="00A83DE9">
      <w:r>
        <w:t xml:space="preserve"> </w:t>
      </w:r>
      <w:r w:rsidR="00AA4A4D">
        <w:rPr>
          <w:noProof/>
        </w:rPr>
        <w:drawing>
          <wp:inline distT="0" distB="0" distL="0" distR="0" wp14:anchorId="3768C90C" wp14:editId="04AF8A13">
            <wp:extent cx="5656599" cy="2152650"/>
            <wp:effectExtent l="0" t="0" r="1270" b="0"/>
            <wp:docPr id="11945139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513902" name="Picture 1" descr="A screenshot of a computer&#10;&#10;Description automatically generated"/>
                    <pic:cNvPicPr/>
                  </pic:nvPicPr>
                  <pic:blipFill rotWithShape="1">
                    <a:blip r:embed="rId14"/>
                    <a:srcRect l="5449" t="8462" r="36859" b="56410"/>
                    <a:stretch/>
                  </pic:blipFill>
                  <pic:spPr bwMode="auto">
                    <a:xfrm>
                      <a:off x="0" y="0"/>
                      <a:ext cx="5666072" cy="2156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D1C237" w14:textId="77777777" w:rsidR="00990FC2" w:rsidRDefault="00990FC2" w:rsidP="00A83DE9"/>
    <w:p w14:paraId="6668D3A5" w14:textId="77777777" w:rsidR="00A83DE9" w:rsidRDefault="00A83DE9" w:rsidP="00A83DE9">
      <w:r>
        <w:t>The command option displays the following:</w:t>
      </w:r>
    </w:p>
    <w:p w14:paraId="5E8C3E86" w14:textId="2A3759A1" w:rsidR="00A83DE9" w:rsidRDefault="00A83DE9" w:rsidP="00AA4A4D">
      <w:pPr>
        <w:ind w:left="1080" w:hanging="360"/>
      </w:pPr>
      <w:r>
        <w:t>1.</w:t>
      </w:r>
      <w:r w:rsidR="00AA4A4D">
        <w:tab/>
      </w:r>
      <w:r w:rsidRPr="00AA4A4D">
        <w:rPr>
          <w:b/>
          <w:bCs/>
        </w:rPr>
        <w:t>total</w:t>
      </w:r>
      <w:r>
        <w:t>: Total installed memory (</w:t>
      </w:r>
      <w:proofErr w:type="spellStart"/>
      <w:r>
        <w:t>MemTotal</w:t>
      </w:r>
      <w:proofErr w:type="spellEnd"/>
      <w:r>
        <w:t xml:space="preserve"> and </w:t>
      </w:r>
      <w:proofErr w:type="spellStart"/>
      <w:r>
        <w:t>SwapTotal</w:t>
      </w:r>
      <w:proofErr w:type="spellEnd"/>
      <w:r>
        <w:t xml:space="preserve"> in /proc/</w:t>
      </w:r>
      <w:proofErr w:type="spellStart"/>
      <w:r>
        <w:t>meminfo</w:t>
      </w:r>
      <w:proofErr w:type="spellEnd"/>
      <w:r>
        <w:t>)</w:t>
      </w:r>
    </w:p>
    <w:p w14:paraId="454795DD" w14:textId="62AE58AE" w:rsidR="00A83DE9" w:rsidRDefault="00A83DE9" w:rsidP="00AA4A4D">
      <w:pPr>
        <w:ind w:left="1080" w:hanging="360"/>
      </w:pPr>
      <w:r>
        <w:t>2.</w:t>
      </w:r>
      <w:r w:rsidR="00AA4A4D">
        <w:tab/>
      </w:r>
      <w:r w:rsidRPr="00AA4A4D">
        <w:rPr>
          <w:b/>
          <w:bCs/>
        </w:rPr>
        <w:t>used</w:t>
      </w:r>
      <w:r>
        <w:t>: Used memory (calculated as total – free – buffers – cache)</w:t>
      </w:r>
    </w:p>
    <w:p w14:paraId="664D0A70" w14:textId="0BE1EA5A" w:rsidR="00A83DE9" w:rsidRDefault="00A83DE9" w:rsidP="00AA4A4D">
      <w:pPr>
        <w:ind w:left="1080" w:hanging="360"/>
      </w:pPr>
      <w:r>
        <w:t>3.</w:t>
      </w:r>
      <w:r w:rsidR="00AA4A4D">
        <w:tab/>
      </w:r>
      <w:r w:rsidRPr="00AA4A4D">
        <w:rPr>
          <w:b/>
          <w:bCs/>
        </w:rPr>
        <w:t>free</w:t>
      </w:r>
      <w:r>
        <w:t>: Unused memory (</w:t>
      </w:r>
      <w:proofErr w:type="spellStart"/>
      <w:r>
        <w:t>MemFree</w:t>
      </w:r>
      <w:proofErr w:type="spellEnd"/>
      <w:r>
        <w:t xml:space="preserve"> and </w:t>
      </w:r>
      <w:proofErr w:type="spellStart"/>
      <w:r>
        <w:t>SwapFree</w:t>
      </w:r>
      <w:proofErr w:type="spellEnd"/>
      <w:r>
        <w:t xml:space="preserve"> in /proc/</w:t>
      </w:r>
      <w:proofErr w:type="spellStart"/>
      <w:r>
        <w:t>meminfo</w:t>
      </w:r>
      <w:proofErr w:type="spellEnd"/>
      <w:r>
        <w:t>)</w:t>
      </w:r>
    </w:p>
    <w:p w14:paraId="34964BA5" w14:textId="3E30D2B4" w:rsidR="00A83DE9" w:rsidRDefault="00A83DE9" w:rsidP="00AA4A4D">
      <w:pPr>
        <w:ind w:left="1080" w:hanging="360"/>
      </w:pPr>
      <w:r>
        <w:t>4.</w:t>
      </w:r>
      <w:r w:rsidR="00AA4A4D">
        <w:tab/>
      </w:r>
      <w:r w:rsidRPr="00AA4A4D">
        <w:rPr>
          <w:b/>
          <w:bCs/>
        </w:rPr>
        <w:t>shared</w:t>
      </w:r>
      <w:r>
        <w:t xml:space="preserve">: Memory used (mostly) by </w:t>
      </w:r>
      <w:proofErr w:type="spellStart"/>
      <w:r>
        <w:t>tmpfs</w:t>
      </w:r>
      <w:proofErr w:type="spellEnd"/>
      <w:r>
        <w:t xml:space="preserve"> (</w:t>
      </w:r>
      <w:proofErr w:type="spellStart"/>
      <w:r>
        <w:t>Shmem</w:t>
      </w:r>
      <w:proofErr w:type="spellEnd"/>
      <w:r>
        <w:t xml:space="preserve"> in /proc/</w:t>
      </w:r>
      <w:proofErr w:type="spellStart"/>
      <w:r>
        <w:t>meminfo</w:t>
      </w:r>
      <w:proofErr w:type="spellEnd"/>
      <w:r>
        <w:t>, available on kernels 2.6.32, displayed as zero if not available)</w:t>
      </w:r>
    </w:p>
    <w:p w14:paraId="04E0D46F" w14:textId="7D1B9C11" w:rsidR="00A83DE9" w:rsidRDefault="00A83DE9" w:rsidP="00AA4A4D">
      <w:pPr>
        <w:ind w:left="1080" w:hanging="360"/>
      </w:pPr>
      <w:r>
        <w:t>5.</w:t>
      </w:r>
      <w:r w:rsidR="00AA4A4D">
        <w:tab/>
      </w:r>
      <w:r w:rsidRPr="00AA4A4D">
        <w:rPr>
          <w:b/>
          <w:bCs/>
        </w:rPr>
        <w:t>buffers</w:t>
      </w:r>
      <w:r>
        <w:t>: Memory used by kernel buffers (Buffers in /proc/</w:t>
      </w:r>
      <w:proofErr w:type="spellStart"/>
      <w:r>
        <w:t>meminfo</w:t>
      </w:r>
      <w:proofErr w:type="spellEnd"/>
      <w:r>
        <w:t>)</w:t>
      </w:r>
    </w:p>
    <w:p w14:paraId="4042517C" w14:textId="32D2D290" w:rsidR="00A83DE9" w:rsidRDefault="00A83DE9" w:rsidP="00AA4A4D">
      <w:pPr>
        <w:ind w:left="1080" w:hanging="360"/>
      </w:pPr>
      <w:r>
        <w:t>6.</w:t>
      </w:r>
      <w:r w:rsidR="00AA4A4D">
        <w:tab/>
      </w:r>
      <w:r w:rsidRPr="00AA4A4D">
        <w:rPr>
          <w:b/>
          <w:bCs/>
        </w:rPr>
        <w:t>cache</w:t>
      </w:r>
      <w:r>
        <w:t>: Memory used by the page cache and slabs (Cached and Slab in /proc/</w:t>
      </w:r>
      <w:proofErr w:type="spellStart"/>
      <w:r>
        <w:t>meminfo</w:t>
      </w:r>
      <w:proofErr w:type="spellEnd"/>
      <w:r>
        <w:t>)</w:t>
      </w:r>
    </w:p>
    <w:p w14:paraId="4B3CCD80" w14:textId="6773A8BC" w:rsidR="00A83DE9" w:rsidRDefault="00A83DE9" w:rsidP="00AA4A4D">
      <w:pPr>
        <w:ind w:left="1080" w:hanging="360"/>
      </w:pPr>
      <w:r>
        <w:t>7.</w:t>
      </w:r>
      <w:r w:rsidR="00AA4A4D">
        <w:tab/>
      </w:r>
      <w:r w:rsidRPr="00AA4A4D">
        <w:rPr>
          <w:b/>
          <w:bCs/>
        </w:rPr>
        <w:t>buff/cache</w:t>
      </w:r>
      <w:r>
        <w:t>: Sum of buffers and cache</w:t>
      </w:r>
    </w:p>
    <w:p w14:paraId="76A47DF7" w14:textId="05FA5B91" w:rsidR="00A83DE9" w:rsidRDefault="00A83DE9" w:rsidP="00AA4A4D">
      <w:pPr>
        <w:ind w:left="1080" w:hanging="360"/>
      </w:pPr>
      <w:r>
        <w:t>8.</w:t>
      </w:r>
      <w:r w:rsidR="00AA4A4D">
        <w:tab/>
      </w:r>
      <w:r w:rsidRPr="00AA4A4D">
        <w:rPr>
          <w:b/>
          <w:bCs/>
        </w:rPr>
        <w:t>available</w:t>
      </w:r>
      <w:r>
        <w:t xml:space="preserve">: Estimation of how much memory is available for starting new applications, without swapping. Unlike the data provided by the cache or free fields, this field </w:t>
      </w:r>
      <w:proofErr w:type="gramStart"/>
      <w:r>
        <w:t>takes into account</w:t>
      </w:r>
      <w:proofErr w:type="gramEnd"/>
      <w:r>
        <w:t xml:space="preserve"> page cache and also that not all reclaimable memory slabs will be reclaimed due to items being in use (</w:t>
      </w:r>
      <w:proofErr w:type="spellStart"/>
      <w:r>
        <w:t>MemAvailable</w:t>
      </w:r>
      <w:proofErr w:type="spellEnd"/>
      <w:r>
        <w:t xml:space="preserve"> in /proc/</w:t>
      </w:r>
      <w:proofErr w:type="spellStart"/>
      <w:r>
        <w:t>meminfo</w:t>
      </w:r>
      <w:proofErr w:type="spellEnd"/>
      <w:r>
        <w:t>, available on kernels 3.14, emulated on kernels 2.6.27+, otherwise the same as free)</w:t>
      </w:r>
    </w:p>
    <w:p w14:paraId="0D4B52DB" w14:textId="69362B94" w:rsidR="00A83DE9" w:rsidRDefault="00A83DE9" w:rsidP="00A83DE9">
      <w:pPr>
        <w:rPr>
          <w:i/>
          <w:iCs/>
        </w:rPr>
      </w:pPr>
      <w:r w:rsidRPr="00AA4A4D">
        <w:rPr>
          <w:i/>
          <w:iCs/>
        </w:rPr>
        <w:t>Note: Buffering is the process of preloading data into a reserved area of memory called buffer memory. Buffer memory is a temporary storage area in the main memory (RAM) that stores data transferring between two or more devices</w:t>
      </w:r>
      <w:r w:rsidR="00AA4A4D">
        <w:rPr>
          <w:i/>
          <w:iCs/>
        </w:rPr>
        <w:t>, applications, or services.</w:t>
      </w:r>
    </w:p>
    <w:p w14:paraId="4638011C" w14:textId="77777777" w:rsidR="00AA4A4D" w:rsidRDefault="00AA4A4D" w:rsidP="00A83DE9"/>
    <w:p w14:paraId="18A9C1D1" w14:textId="77777777" w:rsidR="00AA4A4D" w:rsidRPr="00682074" w:rsidRDefault="00AA4A4D" w:rsidP="00AA4A4D">
      <w:pPr>
        <w:rPr>
          <w:b/>
          <w:bCs/>
          <w:w w:val="105"/>
        </w:rPr>
      </w:pPr>
      <w:r>
        <w:rPr>
          <w:b/>
          <w:bCs/>
          <w:w w:val="105"/>
        </w:rPr>
        <w:lastRenderedPageBreak/>
        <w:t>Screenshot</w:t>
      </w:r>
      <w:r w:rsidRPr="00682074">
        <w:rPr>
          <w:b/>
          <w:bCs/>
          <w:w w:val="105"/>
        </w:rPr>
        <w:t xml:space="preserve">: </w:t>
      </w:r>
    </w:p>
    <w:p w14:paraId="300A5D4B" w14:textId="251BE091" w:rsidR="00AA4A4D" w:rsidRPr="00AA4A4D" w:rsidRDefault="00F31B5E" w:rsidP="00A83DE9">
      <w:r w:rsidRPr="00F31B5E">
        <w:rPr>
          <w:highlight w:val="green"/>
        </w:rPr>
        <w:t>Sorry, but I’m not entirely sure what I’m supposed to screenshot and put here. I followed all commands and saw how they worked, just not sure if something was missing in this document that was telling me what to take a screenshot of.</w:t>
      </w:r>
    </w:p>
    <w:sectPr w:rsidR="00AA4A4D" w:rsidRPr="00AA4A4D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AA26B" w14:textId="77777777" w:rsidR="007309F7" w:rsidRDefault="007309F7" w:rsidP="00F57CCE">
      <w:pPr>
        <w:spacing w:after="0"/>
      </w:pPr>
      <w:r>
        <w:separator/>
      </w:r>
    </w:p>
  </w:endnote>
  <w:endnote w:type="continuationSeparator" w:id="0">
    <w:p w14:paraId="3BFF7EB0" w14:textId="77777777" w:rsidR="007309F7" w:rsidRDefault="007309F7" w:rsidP="00F57C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75892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57EC8B" w14:textId="0C5DFCC1" w:rsidR="00665AEE" w:rsidRDefault="00665AE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0092C56" w14:textId="77777777" w:rsidR="00665AEE" w:rsidRDefault="00665A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5257A" w14:textId="77777777" w:rsidR="007309F7" w:rsidRDefault="007309F7" w:rsidP="00F57CCE">
      <w:pPr>
        <w:spacing w:after="0"/>
      </w:pPr>
      <w:r>
        <w:separator/>
      </w:r>
    </w:p>
  </w:footnote>
  <w:footnote w:type="continuationSeparator" w:id="0">
    <w:p w14:paraId="60BA7BC2" w14:textId="77777777" w:rsidR="007309F7" w:rsidRDefault="007309F7" w:rsidP="00F57CC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72088"/>
    <w:multiLevelType w:val="hybridMultilevel"/>
    <w:tmpl w:val="5A7244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77E73B8E"/>
    <w:multiLevelType w:val="hybridMultilevel"/>
    <w:tmpl w:val="059481F6"/>
    <w:lvl w:ilvl="0" w:tplc="41909B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7D0463C6"/>
    <w:multiLevelType w:val="hybridMultilevel"/>
    <w:tmpl w:val="D3F616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51401007">
    <w:abstractNumId w:val="0"/>
  </w:num>
  <w:num w:numId="2" w16cid:durableId="1477140994">
    <w:abstractNumId w:val="1"/>
  </w:num>
  <w:num w:numId="3" w16cid:durableId="618010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MjQ1tDAztDA2N7RQ0lEKTi0uzszPAykwrgUArZOISiwAAAA="/>
  </w:docVars>
  <w:rsids>
    <w:rsidRoot w:val="008354C8"/>
    <w:rsid w:val="00094C6E"/>
    <w:rsid w:val="00106DC1"/>
    <w:rsid w:val="00115F69"/>
    <w:rsid w:val="001A2A63"/>
    <w:rsid w:val="001E5AB4"/>
    <w:rsid w:val="004D312E"/>
    <w:rsid w:val="0052765C"/>
    <w:rsid w:val="0057270E"/>
    <w:rsid w:val="00582745"/>
    <w:rsid w:val="005F29C6"/>
    <w:rsid w:val="00665AEE"/>
    <w:rsid w:val="00682074"/>
    <w:rsid w:val="00696837"/>
    <w:rsid w:val="007309F7"/>
    <w:rsid w:val="008354C8"/>
    <w:rsid w:val="00872B74"/>
    <w:rsid w:val="0094611D"/>
    <w:rsid w:val="00990FC2"/>
    <w:rsid w:val="00A83DE9"/>
    <w:rsid w:val="00AA4A4D"/>
    <w:rsid w:val="00C50252"/>
    <w:rsid w:val="00C915DC"/>
    <w:rsid w:val="00CD22A3"/>
    <w:rsid w:val="00D04F1A"/>
    <w:rsid w:val="00D51F61"/>
    <w:rsid w:val="00E9694C"/>
    <w:rsid w:val="00F31B5E"/>
    <w:rsid w:val="00F40B43"/>
    <w:rsid w:val="00F441EC"/>
    <w:rsid w:val="00F5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BBC84"/>
  <w15:chartTrackingRefBased/>
  <w15:docId w15:val="{ECB6CDEE-3CAC-480A-9EEA-B0F31400E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694C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F57CCE"/>
    <w:pPr>
      <w:widowControl w:val="0"/>
      <w:autoSpaceDE w:val="0"/>
      <w:autoSpaceDN w:val="0"/>
      <w:spacing w:before="120" w:after="0"/>
    </w:pPr>
    <w:rPr>
      <w:rFonts w:ascii="Calibri" w:eastAsia="Calibri" w:hAnsi="Calibri" w:cs="Calibri"/>
      <w:kern w:val="0"/>
      <w:sz w:val="20"/>
      <w14:ligatures w14:val="none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57CCE"/>
    <w:rPr>
      <w:rFonts w:ascii="Calibri" w:eastAsia="Calibri" w:hAnsi="Calibri" w:cs="Calibri"/>
      <w:kern w:val="0"/>
      <w:sz w:val="20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F57CCE"/>
    <w:rPr>
      <w:vertAlign w:val="superscript"/>
    </w:rPr>
  </w:style>
  <w:style w:type="paragraph" w:styleId="ListParagraph">
    <w:name w:val="List Paragraph"/>
    <w:basedOn w:val="Normal"/>
    <w:uiPriority w:val="1"/>
    <w:qFormat/>
    <w:rsid w:val="00F57C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5AEE"/>
  </w:style>
  <w:style w:type="paragraph" w:styleId="Footer">
    <w:name w:val="footer"/>
    <w:basedOn w:val="Normal"/>
    <w:link w:val="Foot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5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524</Words>
  <Characters>2992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Nonnweiler</dc:creator>
  <cp:keywords/>
  <dc:description/>
  <cp:lastModifiedBy>Wilcox, Dean A.</cp:lastModifiedBy>
  <cp:revision>2</cp:revision>
  <dcterms:created xsi:type="dcterms:W3CDTF">2023-09-22T17:55:00Z</dcterms:created>
  <dcterms:modified xsi:type="dcterms:W3CDTF">2023-09-22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f46b52754a15cb7fe4c559cf3667258fd3a379fade6cd652a7d5313a238d3a</vt:lpwstr>
  </property>
</Properties>
</file>